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5522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885ACE" w:rsidR="007B4A91" w:rsidRDefault="00CB65A7">
      <w:pPr>
        <w:rPr>
          <w:sz w:val="28"/>
          <w:szCs w:val="28"/>
        </w:rPr>
      </w:pPr>
      <w:r>
        <w:rPr>
          <w:sz w:val="28"/>
          <w:szCs w:val="28"/>
        </w:rPr>
        <w:t>Hop or Drop</w:t>
      </w:r>
    </w:p>
    <w:p w14:paraId="34A9E19B" w14:textId="77777777" w:rsidR="007B4A91" w:rsidRDefault="0025522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6B8501" w:rsidR="007B4A91" w:rsidRDefault="00CB65A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</w:t>
      </w:r>
      <w:r w:rsidR="006D7B95">
        <w:rPr>
          <w:sz w:val="28"/>
          <w:szCs w:val="28"/>
        </w:rPr>
        <w:t>o go the farthest in the hopscotch game</w:t>
      </w:r>
    </w:p>
    <w:p w14:paraId="3D632C61" w14:textId="77777777" w:rsidR="007B4A91" w:rsidRDefault="0025522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0FCD187" w:rsidR="007B4A91" w:rsidRDefault="00B05902">
      <w:pPr>
        <w:ind w:left="720"/>
        <w:rPr>
          <w:sz w:val="28"/>
          <w:szCs w:val="28"/>
        </w:rPr>
      </w:pPr>
      <w:r>
        <w:rPr>
          <w:sz w:val="28"/>
          <w:szCs w:val="28"/>
        </w:rPr>
        <w:t>At recess, ev</w:t>
      </w:r>
      <w:r w:rsidR="006D5C61">
        <w:rPr>
          <w:sz w:val="28"/>
          <w:szCs w:val="28"/>
        </w:rPr>
        <w:t xml:space="preserve">eryone crowds around to watch the kids </w:t>
      </w:r>
      <w:r w:rsidR="005E34A7">
        <w:rPr>
          <w:sz w:val="28"/>
          <w:szCs w:val="28"/>
        </w:rPr>
        <w:t>battle at hopscotch. Let’s see if you ca</w:t>
      </w:r>
      <w:r w:rsidR="001B0890">
        <w:rPr>
          <w:sz w:val="28"/>
          <w:szCs w:val="28"/>
        </w:rPr>
        <w:t>n beat your opponents!</w:t>
      </w:r>
    </w:p>
    <w:p w14:paraId="6102F988" w14:textId="77777777" w:rsidR="007B4A91" w:rsidRDefault="0025522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5522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5522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824437" w:rsidR="007B4A91" w:rsidRDefault="001B08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91FF6" w:rsidR="007B4A91" w:rsidRDefault="001B08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jump on the squar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791097" w:rsidR="007B4A91" w:rsidRDefault="00CA33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dewal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171264" w:rsidR="007B4A91" w:rsidRDefault="00CA33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ea for the squar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C93251C" w:rsidR="007B4A91" w:rsidRDefault="00F57E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qua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4068FEA" w:rsidR="007B4A91" w:rsidRDefault="00F57EB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jump 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62E190F" w:rsidR="00556965" w:rsidRDefault="00AF152D">
      <w:r>
        <w:rPr>
          <w:noProof/>
        </w:rPr>
        <w:drawing>
          <wp:inline distT="0" distB="0" distL="0" distR="0" wp14:anchorId="75D519E5" wp14:editId="3D1F3EF6">
            <wp:extent cx="3131820" cy="2348865"/>
            <wp:effectExtent l="0" t="0" r="0" b="0"/>
            <wp:docPr id="1" name="Picture 1" descr="A white board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hite board with writing on 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34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FC3E3" w14:textId="77777777" w:rsidR="00CF0B25" w:rsidRPr="00CF0B25" w:rsidRDefault="00CF0B25" w:rsidP="00CF0B25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2C39E5BE" w14:textId="77777777" w:rsidR="007B4A91" w:rsidRPr="00CF0B25" w:rsidRDefault="0025522E" w:rsidP="00CF0B25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5522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5522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D19885F" w:rsidR="007B4A91" w:rsidRDefault="00086CCF">
      <w:pPr>
        <w:rPr>
          <w:sz w:val="28"/>
          <w:szCs w:val="28"/>
        </w:rPr>
      </w:pPr>
      <w:r>
        <w:t xml:space="preserve">I can make the game engaging by increasing the speed so that the </w:t>
      </w:r>
      <w:r w:rsidR="00D30A25">
        <w:t xml:space="preserve">player </w:t>
      </w:r>
      <w:proofErr w:type="spellStart"/>
      <w:r w:rsidR="00D30A25">
        <w:t>nevver</w:t>
      </w:r>
      <w:proofErr w:type="spellEnd"/>
      <w:r w:rsidR="00D30A25">
        <w:t xml:space="preserve"> gets bored. I can also add sound effects to help set the mood</w:t>
      </w:r>
      <w:r w:rsidR="0025522E">
        <w:pict w14:anchorId="4F92B24E">
          <v:rect id="_x0000_i1035" style="width:0;height:1.5pt" o:hralign="center" o:hrstd="t" o:hr="t" fillcolor="#a0a0a0" stroked="f"/>
        </w:pict>
      </w:r>
      <w:r w:rsidR="0025522E">
        <w:pict w14:anchorId="49CF2C3B">
          <v:rect id="_x0000_i1036" style="width:0;height:1.5pt" o:hralign="center" o:hrstd="t" o:hr="t" fillcolor="#a0a0a0" stroked="f"/>
        </w:pict>
      </w:r>
      <w:r w:rsidR="0025522E">
        <w:pict w14:anchorId="2BE0C1BB">
          <v:rect id="_x0000_i1037" style="width:0;height:1.5pt" o:hralign="center" o:hrstd="t" o:hr="t" fillcolor="#a0a0a0" stroked="f"/>
        </w:pict>
      </w:r>
      <w:r w:rsidR="0025522E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5AF7FFD"/>
    <w:multiLevelType w:val="hybridMultilevel"/>
    <w:tmpl w:val="A380CEC6"/>
    <w:lvl w:ilvl="0" w:tplc="229E5F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2EEADD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6CABC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2C8C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9CB6F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98089D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4563C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CC85E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E82A1F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6CCF"/>
    <w:rsid w:val="001B0890"/>
    <w:rsid w:val="0025522E"/>
    <w:rsid w:val="00556965"/>
    <w:rsid w:val="005E34A7"/>
    <w:rsid w:val="006D5C61"/>
    <w:rsid w:val="006D7B95"/>
    <w:rsid w:val="007B4A91"/>
    <w:rsid w:val="00AF152D"/>
    <w:rsid w:val="00B05902"/>
    <w:rsid w:val="00CA33D5"/>
    <w:rsid w:val="00CB65A7"/>
    <w:rsid w:val="00CF0B25"/>
    <w:rsid w:val="00D30A25"/>
    <w:rsid w:val="00EC5943"/>
    <w:rsid w:val="00F57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F0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vi Iyer</cp:lastModifiedBy>
  <cp:revision>15</cp:revision>
  <dcterms:created xsi:type="dcterms:W3CDTF">2021-08-23T22:40:00Z</dcterms:created>
  <dcterms:modified xsi:type="dcterms:W3CDTF">2021-08-23T22:55:00Z</dcterms:modified>
</cp:coreProperties>
</file>